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p>
    <w:p>
      <w:pPr>
        <w:pStyle w:val="FirstParagraph"/>
      </w:pPr>
      <w:r>
        <w:rPr>
          <w:bCs/>
          <w:b/>
        </w:rPr>
        <w:t xml:space="preserve">John Doe</w:t>
      </w:r>
      <w:r>
        <w:br/>
      </w:r>
      <w:r>
        <w:t xml:space="preserve">1234 Maple Street</w:t>
      </w:r>
      <w:r>
        <w:br/>
      </w:r>
      <w:r>
        <w:t xml:space="preserve">Los Angeles, CA 90001</w:t>
      </w:r>
      <w:r>
        <w:br/>
      </w:r>
      <w:r>
        <w:t xml:space="preserve">(555) 123-4567</w:t>
      </w:r>
      <w:r>
        <w:br/>
      </w:r>
      <w:r>
        <w:t xml:space="preserve">johndoe@email.com</w:t>
      </w:r>
    </w:p>
    <w:p>
      <w:pPr>
        <w:pStyle w:val="BodyText"/>
      </w:pPr>
      <w:r>
        <w:t xml:space="preserve">April 5, 2024</w:t>
      </w:r>
    </w:p>
    <w:p>
      <w:pPr>
        <w:pStyle w:val="BodyText"/>
      </w:pPr>
      <w:r>
        <w:rPr>
          <w:bCs/>
          <w:b/>
        </w:rPr>
        <w:t xml:space="preserve">HR Department</w:t>
      </w:r>
      <w:r>
        <w:br/>
      </w:r>
      <w:r>
        <w:t xml:space="preserve">ABC Healthcare Solutions</w:t>
      </w:r>
      <w:r>
        <w:br/>
      </w:r>
      <w:r>
        <w:t xml:space="preserve">4567 Sunset Boulevard</w:t>
      </w:r>
      <w:r>
        <w:br/>
      </w:r>
      <w:r>
        <w:t xml:space="preserve">Los Angeles, CA 90017</w:t>
      </w:r>
    </w:p>
    <w:bookmarkStart w:id="20" w:name="X9ad62d081653d6fa4ae7c042e4a249f87658a5f"/>
    <w:p>
      <w:pPr>
        <w:pStyle w:val="Heading1"/>
      </w:pPr>
      <w:r>
        <w:t xml:space="preserve">Cover Letter for Speech Therapist Position</w:t>
      </w:r>
    </w:p>
    <w:p>
      <w:pPr>
        <w:pStyle w:val="FirstParagraph"/>
      </w:pPr>
      <w:r>
        <w:t xml:space="preserve">Greetings from the vibrant heart of the United States Los Angeles! I am writing to express my enthusiastic interest in the Speech Therapist position at ABC Healthcare Solutions. With over five years of experience in providing speech and language therapy services, I am eager to contribute my expertise, passion for communication disorders, and commitment to patient-centered care within this dynamic community.</w:t>
      </w:r>
    </w:p>
    <w:p>
      <w:pPr>
        <w:pStyle w:val="BodyText"/>
      </w:pPr>
      <w:r>
        <w:t xml:space="preserve">As a certified Speech Therapist with a Master’s Degree in Speech-Language Pathology from the University of Southern California (USC), I have dedicated my career to empowering individuals of all ages to overcome communication challenges. My journey began in Los Angeles, where I worked as a clinical fellow at the Children’s Hospital of Los Angeles, supporting pediatric patients with developmental delays and articulation disorders. This experience solidified my belief that effective communication is the foundation of personal and professional success, a principle I continue to uphold in every therapeutic session.</w:t>
      </w:r>
    </w:p>
    <w:p>
      <w:pPr>
        <w:pStyle w:val="BodyText"/>
      </w:pPr>
      <w:r>
        <w:t xml:space="preserve">Throughout my career, I have specialized in creating individualized treatment plans tailored to the unique needs of each client. In the United States Los Angeles, where cultural and linguistic diversity is a defining characteristic, I have developed strong skills in working with multilingual families and culturally responsive care. For example, during my tenure at a private clinic in Echo Park, I collaborated with educators and caregivers to address language barriers among Spanish-English bilingual children. This work required not only technical proficiency but also empathy and adaptability—qualities that I believe are essential for a Speech Therapist in this region.</w:t>
      </w:r>
    </w:p>
    <w:p>
      <w:pPr>
        <w:pStyle w:val="BodyText"/>
      </w:pPr>
      <w:r>
        <w:t xml:space="preserve">My professional experience has spanned both clinical and educational settings, allowing me to gain a comprehensive understanding of speech therapy across different populations. At a local school district in Los Angeles, I provided services to students with autism spectrum disorder (ASD) and intellectual disabilities, focusing on improving social communication skills through play-based interventions. This role highlighted the importance of collaboration with teachers, parents, and other specialists to achieve holistic outcomes—a value that aligns perfectly with ABC Healthcare Solutions’ mission.</w:t>
      </w:r>
    </w:p>
    <w:p>
      <w:pPr>
        <w:pStyle w:val="BodyText"/>
      </w:pPr>
      <w:r>
        <w:t xml:space="preserve">In addition to my clinical work, I have been actively involved in community outreach programs aimed at raising awareness about speech and language development. As a volunteer with the Los Angeles Speech-Language Association, I organized workshops for parents on early intervention strategies and hosted free screenings at community centers. These experiences deepened my connection to the United States Los Angeles community and reinforced my commitment to making healthcare accessible to all.</w:t>
      </w:r>
    </w:p>
    <w:p>
      <w:pPr>
        <w:pStyle w:val="BodyText"/>
      </w:pPr>
      <w:r>
        <w:t xml:space="preserve">What excites me most about the opportunity at ABC Healthcare Solutions is the chance to contribute to a team that prioritizes innovation and compassionate care. I am particularly drawn to your focus on integrating technology into therapy sessions, such as using telepractice tools for remote consultations—a method I have successfully implemented during the pandemic. This approach not only expands access but also aligns with the fast-paced, tech-savvy lifestyle of Los Angeles residents.</w:t>
      </w:r>
    </w:p>
    <w:p>
      <w:pPr>
        <w:pStyle w:val="BodyText"/>
      </w:pPr>
      <w:r>
        <w:t xml:space="preserve">My dedication to ongoing professional development ensures that I remain current with evidence-based practices. I recently completed a certification in Augmentative and Alternative Communication (AAC) through the American Speech-Language-Hearing Association (ASHA), which has enhanced my ability to support clients with complex communication needs. I am also a member of the Los Angeles Speech Pathology Network, where I regularly attend seminars on emerging trends in speech therapy, such as neurodiversity-affirming practices and AI-driven assessment tools.</w:t>
      </w:r>
    </w:p>
    <w:p>
      <w:pPr>
        <w:pStyle w:val="BodyText"/>
      </w:pPr>
      <w:r>
        <w:t xml:space="preserve">Working in the United States Los Angeles has been a privilege, and I am inspired by the resilience and diversity of its people. Whether it’s helping a preschooler learn to articulate their first words or guiding an adult recovering from a stroke to regain speech, each interaction reminds me why this field is so meaningful. I am confident that my blend of clinical expertise, cultural sensitivity, and innovative mindset will allow me to make a valuable contribution to your team.</w:t>
      </w:r>
    </w:p>
    <w:p>
      <w:pPr>
        <w:pStyle w:val="BodyText"/>
      </w:pPr>
      <w:r>
        <w:t xml:space="preserve">I would welcome the opportunity to discuss how my background and vision align with ABC Healthcare Solutions’ goals. Thank you for considering my application. I look forward to the possibility of contributing to your mission of transforming lives through speech therapy in the United States Los Angeles.</w:t>
      </w:r>
    </w:p>
    <w:p>
      <w:pPr>
        <w:pStyle w:val="BodyText"/>
      </w:pPr>
      <w:r>
        <w:t xml:space="preserve">Sincerely,</w:t>
      </w:r>
      <w:r>
        <w:br/>
      </w:r>
      <w:r>
        <w:rPr>
          <w:bCs/>
          <w:b/>
        </w:rPr>
        <w:t xml:space="preserve">John Doe</w:t>
      </w:r>
      <w:r>
        <w:br/>
      </w:r>
      <w:r>
        <w:t xml:space="preserve">Speech Therapist</w:t>
      </w:r>
      <w:r>
        <w:br/>
      </w:r>
      <w:r>
        <w:t xml:space="preserve">(555) 123-4567</w:t>
      </w:r>
      <w:r>
        <w:br/>
      </w:r>
      <w:r>
        <w:t xml:space="preserve">johndoe@email.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dc:title>
  <dc:creator/>
  <cp:keywords/>
  <dcterms:created xsi:type="dcterms:W3CDTF">2025-12-10T13:57:18Z</dcterms:created>
  <dcterms:modified xsi:type="dcterms:W3CDTF">2025-12-10T13:57:18Z</dcterms:modified>
</cp:coreProperties>
</file>

<file path=docProps/custom.xml><?xml version="1.0" encoding="utf-8"?>
<Properties xmlns="http://schemas.openxmlformats.org/officeDocument/2006/custom-properties" xmlns:vt="http://schemas.openxmlformats.org/officeDocument/2006/docPropsVTypes"/>
</file>